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896221" w14:textId="00F4C263" w:rsidR="00297D77" w:rsidRDefault="00297D77" w:rsidP="00991A64">
      <w:pPr>
        <w:pStyle w:val="Subtitle"/>
      </w:pPr>
      <w:r>
        <w:t xml:space="preserve">Please complete this Task as soon as possible. </w:t>
      </w:r>
      <w:r w:rsidRPr="00297D77">
        <w:t>The goal of this exercise is to test your understanding of data processing</w:t>
      </w:r>
      <w:r>
        <w:t xml:space="preserve">. </w:t>
      </w:r>
      <w:r w:rsidR="00991A64">
        <w:t>Complete the task on section A if programming in C# and Section B if programming in Python.</w:t>
      </w:r>
      <w:r w:rsidR="00257F0D">
        <w:t xml:space="preserve"> Complete as much as you can.</w:t>
      </w:r>
    </w:p>
    <w:p w14:paraId="1A4F129A" w14:textId="77777777" w:rsidR="00297D77" w:rsidRDefault="00297D77" w:rsidP="004A4B71">
      <w:pPr>
        <w:pStyle w:val="Heading2"/>
        <w:rPr>
          <w:b/>
          <w:bCs/>
        </w:rPr>
      </w:pPr>
    </w:p>
    <w:p w14:paraId="1C559FB4" w14:textId="2DFAD9E9" w:rsidR="004A4B71" w:rsidRDefault="00297D77" w:rsidP="004A4B71">
      <w:pPr>
        <w:pStyle w:val="Heading2"/>
        <w:rPr>
          <w:b/>
          <w:bCs/>
        </w:rPr>
      </w:pPr>
      <w:r>
        <w:rPr>
          <w:b/>
          <w:bCs/>
        </w:rPr>
        <w:t xml:space="preserve">SECTION A - </w:t>
      </w:r>
      <w:r w:rsidR="004A4B71">
        <w:rPr>
          <w:b/>
          <w:bCs/>
        </w:rPr>
        <w:t>C# Programming</w:t>
      </w:r>
    </w:p>
    <w:p w14:paraId="1DDDD805" w14:textId="62224083" w:rsidR="002844F0" w:rsidRDefault="002844F0" w:rsidP="002844F0">
      <w:pPr>
        <w:pStyle w:val="ListParagraph"/>
        <w:numPr>
          <w:ilvl w:val="0"/>
          <w:numId w:val="7"/>
        </w:numPr>
      </w:pPr>
      <w:r>
        <w:t>You can</w:t>
      </w:r>
      <w:r w:rsidR="009B48D9">
        <w:t xml:space="preserve"> use</w:t>
      </w:r>
      <w:r>
        <w:t xml:space="preserve"> C# to complete this task</w:t>
      </w:r>
      <w:r w:rsidR="009B48D9">
        <w:t xml:space="preserve"> in .NET Core</w:t>
      </w:r>
      <w:r>
        <w:t xml:space="preserve">. </w:t>
      </w:r>
    </w:p>
    <w:p w14:paraId="4FE867B4" w14:textId="73841B22" w:rsidR="00AC664A" w:rsidRDefault="002844F0" w:rsidP="002844F0">
      <w:pPr>
        <w:pStyle w:val="ListParagraph"/>
        <w:numPr>
          <w:ilvl w:val="0"/>
          <w:numId w:val="7"/>
        </w:numPr>
      </w:pPr>
      <w:r>
        <w:t xml:space="preserve">Your code should use SOLID principle, LINQ, lambda </w:t>
      </w:r>
      <w:r w:rsidR="00257F0D">
        <w:t>expressions</w:t>
      </w:r>
      <w:r>
        <w:t xml:space="preserve">. </w:t>
      </w:r>
    </w:p>
    <w:p w14:paraId="511365EC" w14:textId="2E11EF7F" w:rsidR="00257F0D" w:rsidRDefault="002844F0" w:rsidP="00257F0D">
      <w:pPr>
        <w:pStyle w:val="ListParagraph"/>
        <w:numPr>
          <w:ilvl w:val="0"/>
          <w:numId w:val="7"/>
        </w:numPr>
      </w:pPr>
      <w:r>
        <w:t xml:space="preserve">You can also load </w:t>
      </w:r>
      <w:r w:rsidR="0011398D">
        <w:t>your</w:t>
      </w:r>
      <w:r>
        <w:t xml:space="preserve"> data on </w:t>
      </w:r>
      <w:r w:rsidR="0011398D">
        <w:t>table or memory, whichever is convenient.</w:t>
      </w:r>
    </w:p>
    <w:p w14:paraId="011DB6A1" w14:textId="2565FFFA" w:rsidR="00AC664A" w:rsidRDefault="00AC664A" w:rsidP="00257F0D">
      <w:pPr>
        <w:pStyle w:val="ListParagraph"/>
        <w:numPr>
          <w:ilvl w:val="0"/>
          <w:numId w:val="7"/>
        </w:numPr>
      </w:pPr>
      <w:r>
        <w:t>Write Unit Test to test all functionalities.</w:t>
      </w:r>
    </w:p>
    <w:p w14:paraId="5519CECB" w14:textId="223B83D2" w:rsidR="000D7C16" w:rsidRDefault="000D7C16" w:rsidP="00257F0D">
      <w:pPr>
        <w:pStyle w:val="ListParagraph"/>
        <w:numPr>
          <w:ilvl w:val="0"/>
          <w:numId w:val="7"/>
        </w:numPr>
      </w:pPr>
      <w:r>
        <w:t>Make use of state management.</w:t>
      </w:r>
    </w:p>
    <w:p w14:paraId="07C00472" w14:textId="3BA20129" w:rsidR="002844F0" w:rsidRPr="004A4B71" w:rsidRDefault="00257F0D" w:rsidP="00257F0D">
      <w:pPr>
        <w:pStyle w:val="ListParagraph"/>
      </w:pPr>
      <w:r w:rsidRPr="004A4B71">
        <w:t xml:space="preserve"> </w:t>
      </w:r>
    </w:p>
    <w:p w14:paraId="749993D9" w14:textId="3A671667" w:rsidR="004A4B71" w:rsidRDefault="004A4B71" w:rsidP="0011398D">
      <w:pPr>
        <w:pStyle w:val="Heading2"/>
      </w:pPr>
      <w:r w:rsidRPr="00023B86">
        <w:rPr>
          <w:b/>
          <w:bCs/>
        </w:rPr>
        <w:t>Task 1:</w:t>
      </w:r>
      <w:r>
        <w:t xml:space="preserve"> Extract rates from 1st October 2019 and 31st October 2019.  </w:t>
      </w:r>
    </w:p>
    <w:p w14:paraId="42C9F207" w14:textId="77777777" w:rsidR="004A4B71" w:rsidRDefault="004A4B71" w:rsidP="004A4B71">
      <w:r>
        <w:t>The goal of this task is to extract the rates for the Euro i.e. (EUR) base currency between 1st October 2019 and 31st October 2019 using an API, in order to complete this task, you would need to carry out the following.</w:t>
      </w:r>
    </w:p>
    <w:p w14:paraId="5856DCAB" w14:textId="77777777" w:rsidR="004A4B71" w:rsidRDefault="004A4B71" w:rsidP="004A4B71">
      <w:r>
        <w:t>1. Sing up for Fixer's API, which can be found in the following link. (https://fixer.io/signup/free)</w:t>
      </w:r>
    </w:p>
    <w:p w14:paraId="175C7C11" w14:textId="77777777" w:rsidR="004A4B71" w:rsidRDefault="004A4B71" w:rsidP="004A4B71">
      <w:r>
        <w:t>2. After signing up, go to the following link (https://fixer.io/signup/free) to read more about the API.</w:t>
      </w:r>
    </w:p>
    <w:p w14:paraId="22524A0C" w14:textId="77777777" w:rsidR="00AC2A07" w:rsidRPr="00AC2A07" w:rsidRDefault="004A4B71" w:rsidP="00AC2A07">
      <w:r>
        <w:t xml:space="preserve">3. The API that will be used in this task is </w:t>
      </w:r>
      <w:hyperlink r:id="rId5" w:history="1">
        <w:r w:rsidR="00043F83" w:rsidRPr="00DF7240">
          <w:rPr>
            <w:rStyle w:val="Hyperlink"/>
          </w:rPr>
          <w:t>http://data.fixer.io/api/</w:t>
        </w:r>
      </w:hyperlink>
      <w:r w:rsidR="00043F83">
        <w:t xml:space="preserve">. </w:t>
      </w:r>
      <w:r w:rsidR="00043F83" w:rsidRPr="00043F83">
        <w:rPr>
          <w:color w:val="FF0000"/>
        </w:rPr>
        <w:t>Please note you are limited to only 1000 API calls</w:t>
      </w:r>
      <w:r w:rsidR="00043F83">
        <w:rPr>
          <w:color w:val="FF0000"/>
        </w:rPr>
        <w:t xml:space="preserve"> for the free license so make your request carefully</w:t>
      </w:r>
      <w:r w:rsidR="00043F83" w:rsidRPr="00043F83">
        <w:rPr>
          <w:color w:val="FF0000"/>
        </w:rPr>
        <w:t>.</w:t>
      </w:r>
      <w:r w:rsidR="00AC2A07">
        <w:rPr>
          <w:color w:val="FF0000"/>
        </w:rPr>
        <w:t xml:space="preserve"> </w:t>
      </w:r>
      <w:r w:rsidR="00AC2A07">
        <w:t>This is to test how you can avoid making unnecessary repetition of API calls</w:t>
      </w:r>
    </w:p>
    <w:p w14:paraId="58553EC4" w14:textId="77777777" w:rsidR="004A4B71" w:rsidRDefault="004A4B71" w:rsidP="004A4B71">
      <w:r>
        <w:t xml:space="preserve">4. Extract the rates for all the dates from </w:t>
      </w:r>
      <w:r w:rsidRPr="005F1D9B">
        <w:rPr>
          <w:b/>
          <w:bCs/>
        </w:rPr>
        <w:t>2019-10-01</w:t>
      </w:r>
      <w:r>
        <w:t xml:space="preserve"> to </w:t>
      </w:r>
      <w:r w:rsidRPr="005F1D9B">
        <w:rPr>
          <w:b/>
          <w:bCs/>
        </w:rPr>
        <w:t>2019-10-31</w:t>
      </w:r>
      <w:r>
        <w:t xml:space="preserve"> where</w:t>
      </w:r>
      <w:r w:rsidRPr="005F1D9B">
        <w:rPr>
          <w:b/>
          <w:bCs/>
        </w:rPr>
        <w:t xml:space="preserve"> 'EUR'</w:t>
      </w:r>
      <w:r>
        <w:t xml:space="preserve"> is set as the base currency.</w:t>
      </w:r>
    </w:p>
    <w:p w14:paraId="5955D538" w14:textId="39EC6BB4" w:rsidR="004A4B71" w:rsidRDefault="004A4B71" w:rsidP="004A4B71">
      <w:r>
        <w:t>5. Store the following information in a</w:t>
      </w:r>
      <w:r w:rsidR="000F54D3">
        <w:t xml:space="preserve"> table or memory</w:t>
      </w:r>
      <w:r>
        <w:t>.</w:t>
      </w:r>
    </w:p>
    <w:p w14:paraId="4CE1B463" w14:textId="77777777" w:rsidR="004A4B71" w:rsidRPr="005F1D9B" w:rsidRDefault="004A4B71" w:rsidP="004A4B71">
      <w:pPr>
        <w:pStyle w:val="ListParagraph"/>
        <w:numPr>
          <w:ilvl w:val="0"/>
          <w:numId w:val="3"/>
        </w:numPr>
        <w:rPr>
          <w:b/>
          <w:bCs/>
        </w:rPr>
      </w:pPr>
      <w:r w:rsidRPr="005F1D9B">
        <w:rPr>
          <w:b/>
          <w:bCs/>
        </w:rPr>
        <w:t>date</w:t>
      </w:r>
    </w:p>
    <w:p w14:paraId="09D21B27" w14:textId="77777777" w:rsidR="004A4B71" w:rsidRPr="005F1D9B" w:rsidRDefault="004A4B71" w:rsidP="004A4B71">
      <w:pPr>
        <w:pStyle w:val="ListParagraph"/>
        <w:numPr>
          <w:ilvl w:val="0"/>
          <w:numId w:val="3"/>
        </w:numPr>
        <w:rPr>
          <w:b/>
          <w:bCs/>
        </w:rPr>
      </w:pPr>
      <w:r w:rsidRPr="005F1D9B">
        <w:rPr>
          <w:b/>
          <w:bCs/>
        </w:rPr>
        <w:t>quote</w:t>
      </w:r>
    </w:p>
    <w:p w14:paraId="5C684AD5" w14:textId="77777777" w:rsidR="004A4B71" w:rsidRPr="005F1D9B" w:rsidRDefault="004A4B71" w:rsidP="004A4B71">
      <w:pPr>
        <w:pStyle w:val="ListParagraph"/>
        <w:numPr>
          <w:ilvl w:val="0"/>
          <w:numId w:val="3"/>
        </w:numPr>
        <w:rPr>
          <w:b/>
          <w:bCs/>
        </w:rPr>
      </w:pPr>
      <w:r w:rsidRPr="005F1D9B">
        <w:rPr>
          <w:b/>
          <w:bCs/>
        </w:rPr>
        <w:t>base</w:t>
      </w:r>
    </w:p>
    <w:p w14:paraId="280BB8E7" w14:textId="77777777" w:rsidR="004A4B71" w:rsidRPr="005F1D9B" w:rsidRDefault="004A4B71" w:rsidP="004A4B71">
      <w:pPr>
        <w:pStyle w:val="ListParagraph"/>
        <w:numPr>
          <w:ilvl w:val="0"/>
          <w:numId w:val="3"/>
        </w:numPr>
        <w:rPr>
          <w:b/>
          <w:bCs/>
        </w:rPr>
      </w:pPr>
      <w:r w:rsidRPr="005F1D9B">
        <w:rPr>
          <w:b/>
          <w:bCs/>
        </w:rPr>
        <w:t>rates</w:t>
      </w:r>
    </w:p>
    <w:p w14:paraId="6520CE0A" w14:textId="78C291A6" w:rsidR="004A4B71" w:rsidRDefault="004A4B71" w:rsidP="004A4B71">
      <w:pPr>
        <w:pStyle w:val="Heading2"/>
      </w:pPr>
      <w:r w:rsidRPr="00023B86">
        <w:rPr>
          <w:b/>
          <w:bCs/>
        </w:rPr>
        <w:t>Task 2:</w:t>
      </w:r>
      <w:r>
        <w:t xml:space="preserve"> Load </w:t>
      </w:r>
      <w:r w:rsidR="00D7199A">
        <w:t>data files and merge into one data</w:t>
      </w:r>
      <w:r>
        <w:t>.</w:t>
      </w:r>
    </w:p>
    <w:p w14:paraId="368D2F8C" w14:textId="2A748EF9" w:rsidR="004A4B71" w:rsidRDefault="004A4B71" w:rsidP="004A4B71">
      <w:r>
        <w:t xml:space="preserve">The goal of this task is to </w:t>
      </w:r>
      <w:r w:rsidR="00C03F5A">
        <w:t>merge</w:t>
      </w:r>
      <w:r>
        <w:t xml:space="preserve"> the three files in the</w:t>
      </w:r>
      <w:r w:rsidRPr="005F1D9B">
        <w:rPr>
          <w:b/>
          <w:bCs/>
        </w:rPr>
        <w:t xml:space="preserve"> 'data'</w:t>
      </w:r>
      <w:r>
        <w:t xml:space="preserve"> folder into </w:t>
      </w:r>
      <w:r w:rsidR="00C03F5A">
        <w:t>one</w:t>
      </w:r>
      <w:r>
        <w:t>.</w:t>
      </w:r>
    </w:p>
    <w:p w14:paraId="6165E67F" w14:textId="77777777" w:rsidR="004A4B71" w:rsidRDefault="004A4B71" w:rsidP="004A4B71">
      <w:r>
        <w:t>The loaded data has the following columns.</w:t>
      </w:r>
    </w:p>
    <w:p w14:paraId="1D4891C5" w14:textId="77777777" w:rsidR="004A4B71" w:rsidRDefault="004A4B71" w:rsidP="004A4B71">
      <w:pPr>
        <w:pStyle w:val="ListParagraph"/>
        <w:numPr>
          <w:ilvl w:val="0"/>
          <w:numId w:val="4"/>
        </w:numPr>
      </w:pPr>
      <w:r w:rsidRPr="005F1D9B">
        <w:rPr>
          <w:b/>
          <w:bCs/>
        </w:rPr>
        <w:t>date</w:t>
      </w:r>
      <w:r>
        <w:t xml:space="preserve"> i.e. (The date on which the transaction took place).</w:t>
      </w:r>
    </w:p>
    <w:p w14:paraId="040D012C" w14:textId="77777777" w:rsidR="004A4B71" w:rsidRDefault="004A4B71" w:rsidP="004A4B71">
      <w:pPr>
        <w:pStyle w:val="ListParagraph"/>
        <w:numPr>
          <w:ilvl w:val="0"/>
          <w:numId w:val="4"/>
        </w:numPr>
      </w:pPr>
      <w:r w:rsidRPr="005F1D9B">
        <w:rPr>
          <w:b/>
          <w:bCs/>
        </w:rPr>
        <w:t>country</w:t>
      </w:r>
      <w:r>
        <w:t xml:space="preserve"> i.e. (The country in which the transaction was made).</w:t>
      </w:r>
    </w:p>
    <w:p w14:paraId="01F296DB" w14:textId="77777777" w:rsidR="004A4B71" w:rsidRDefault="004A4B71" w:rsidP="004A4B71">
      <w:pPr>
        <w:pStyle w:val="ListParagraph"/>
        <w:numPr>
          <w:ilvl w:val="0"/>
          <w:numId w:val="4"/>
        </w:numPr>
      </w:pPr>
      <w:r w:rsidRPr="005F1D9B">
        <w:rPr>
          <w:b/>
          <w:bCs/>
        </w:rPr>
        <w:t>currency</w:t>
      </w:r>
      <w:r>
        <w:t xml:space="preserve"> i.e. (The currency in which transaction amount is denominated in).</w:t>
      </w:r>
    </w:p>
    <w:p w14:paraId="529206EE" w14:textId="77777777" w:rsidR="004A4B71" w:rsidRDefault="004A4B71" w:rsidP="004A4B71">
      <w:pPr>
        <w:pStyle w:val="ListParagraph"/>
        <w:numPr>
          <w:ilvl w:val="0"/>
          <w:numId w:val="4"/>
        </w:numPr>
      </w:pPr>
      <w:r w:rsidRPr="005F1D9B">
        <w:rPr>
          <w:b/>
          <w:bCs/>
        </w:rPr>
        <w:t>amoun</w:t>
      </w:r>
      <w:r>
        <w:t>t i.e. (The amount of the transaction).</w:t>
      </w:r>
    </w:p>
    <w:p w14:paraId="4720BB38" w14:textId="5711D162" w:rsidR="004A4B71" w:rsidRDefault="004A4B71" w:rsidP="004A4B71">
      <w:pPr>
        <w:pStyle w:val="Heading2"/>
      </w:pPr>
    </w:p>
    <w:p w14:paraId="619A76BD" w14:textId="7DCA1E34" w:rsidR="009B48D9" w:rsidRDefault="009B48D9" w:rsidP="009B48D9"/>
    <w:p w14:paraId="4DF5A029" w14:textId="77777777" w:rsidR="009B48D9" w:rsidRPr="009B48D9" w:rsidRDefault="009B48D9" w:rsidP="009B48D9"/>
    <w:p w14:paraId="4DBB2D42" w14:textId="2FCF1C0A" w:rsidR="004A4B71" w:rsidRDefault="004A4B71" w:rsidP="004A4B71">
      <w:pPr>
        <w:pStyle w:val="Heading2"/>
      </w:pPr>
      <w:r w:rsidRPr="00023B86">
        <w:rPr>
          <w:b/>
          <w:bCs/>
        </w:rPr>
        <w:lastRenderedPageBreak/>
        <w:t>Task 3:</w:t>
      </w:r>
      <w:r>
        <w:t xml:space="preserve"> Merge the data with the rates </w:t>
      </w:r>
      <w:r w:rsidR="00CE3E9D">
        <w:t>dataset</w:t>
      </w:r>
      <w:r>
        <w:t>.</w:t>
      </w:r>
    </w:p>
    <w:p w14:paraId="20C4159E" w14:textId="06E4B17D" w:rsidR="004A4B71" w:rsidRDefault="004A4B71" w:rsidP="004A4B71">
      <w:r>
        <w:t xml:space="preserve">The goal of this task is to merge the two </w:t>
      </w:r>
      <w:r w:rsidR="00CE3E9D">
        <w:t>data</w:t>
      </w:r>
      <w:r>
        <w:t xml:space="preserve"> acquired in Task-1 and Task-2 and store the result in a new table</w:t>
      </w:r>
      <w:r w:rsidR="00A37A06">
        <w:t xml:space="preserve"> or</w:t>
      </w:r>
      <w:r>
        <w:t xml:space="preserve"> </w:t>
      </w:r>
      <w:r w:rsidR="00CE3E9D">
        <w:t>memory.</w:t>
      </w:r>
    </w:p>
    <w:p w14:paraId="1D7E23AB" w14:textId="672E1B1F" w:rsidR="004A4B71" w:rsidRDefault="004A4B71" w:rsidP="004A4B71">
      <w:r>
        <w:t xml:space="preserve">Think about what </w:t>
      </w:r>
      <w:r w:rsidR="0011398D">
        <w:t>keys</w:t>
      </w:r>
      <w:r>
        <w:t xml:space="preserve"> you would need to join the two </w:t>
      </w:r>
      <w:r w:rsidR="0011398D">
        <w:t>data</w:t>
      </w:r>
      <w:r>
        <w:t xml:space="preserve"> and how you </w:t>
      </w:r>
      <w:r w:rsidR="000943F4">
        <w:t xml:space="preserve">will </w:t>
      </w:r>
      <w:r>
        <w:t>join them. i.e.  (</w:t>
      </w:r>
      <w:r w:rsidRPr="005F1D9B">
        <w:rPr>
          <w:b/>
          <w:bCs/>
        </w:rPr>
        <w:t>inner join</w:t>
      </w:r>
      <w:r>
        <w:t xml:space="preserve">, </w:t>
      </w:r>
      <w:r w:rsidRPr="005F1D9B">
        <w:rPr>
          <w:b/>
          <w:bCs/>
        </w:rPr>
        <w:t>left join</w:t>
      </w:r>
      <w:r>
        <w:t xml:space="preserve">, </w:t>
      </w:r>
      <w:r w:rsidRPr="005F1D9B">
        <w:rPr>
          <w:b/>
          <w:bCs/>
        </w:rPr>
        <w:t>right join</w:t>
      </w:r>
      <w:r>
        <w:t xml:space="preserve"> or an </w:t>
      </w:r>
      <w:r w:rsidRPr="005F1D9B">
        <w:rPr>
          <w:b/>
          <w:bCs/>
        </w:rPr>
        <w:t>outer join</w:t>
      </w:r>
      <w:r>
        <w:t>).</w:t>
      </w:r>
      <w:r w:rsidR="0011398D">
        <w:t xml:space="preserve"> You are free to use LINQ expression for the joins.</w:t>
      </w:r>
    </w:p>
    <w:p w14:paraId="405061FD" w14:textId="77777777" w:rsidR="004A4B71" w:rsidRDefault="004A4B71" w:rsidP="004A4B71"/>
    <w:p w14:paraId="66CC102F" w14:textId="0A26D7FF" w:rsidR="004A4B71" w:rsidRDefault="004A4B71" w:rsidP="004A4B71">
      <w:pPr>
        <w:pStyle w:val="Heading2"/>
      </w:pPr>
      <w:r w:rsidRPr="00023B86">
        <w:rPr>
          <w:b/>
          <w:bCs/>
        </w:rPr>
        <w:t>Task 4:</w:t>
      </w:r>
      <w:r>
        <w:t xml:space="preserve"> </w:t>
      </w:r>
      <w:r w:rsidR="002844F0">
        <w:t>Add</w:t>
      </w:r>
      <w:r>
        <w:t xml:space="preserve"> a new column</w:t>
      </w:r>
      <w:r w:rsidR="002844F0">
        <w:t xml:space="preserve"> or property</w:t>
      </w:r>
      <w:r>
        <w:t xml:space="preserve"> called </w:t>
      </w:r>
      <w:proofErr w:type="spellStart"/>
      <w:r w:rsidRPr="004C747B">
        <w:rPr>
          <w:b/>
          <w:bCs/>
        </w:rPr>
        <w:t>amount_eur</w:t>
      </w:r>
      <w:proofErr w:type="spellEnd"/>
      <w:r>
        <w:t xml:space="preserve">, with the values in the column </w:t>
      </w:r>
      <w:r w:rsidRPr="00606D62">
        <w:rPr>
          <w:b/>
          <w:bCs/>
        </w:rPr>
        <w:t>amount</w:t>
      </w:r>
      <w:r>
        <w:t xml:space="preserve"> converted to Euros.</w:t>
      </w:r>
    </w:p>
    <w:p w14:paraId="3D95BCC8" w14:textId="42D06F64" w:rsidR="004A4B71" w:rsidRDefault="004A4B71" w:rsidP="004A4B71">
      <w:r>
        <w:t xml:space="preserve">The Goal of this task is to create a new </w:t>
      </w:r>
      <w:r w:rsidR="002844F0">
        <w:t>property</w:t>
      </w:r>
      <w:r w:rsidR="000943F4">
        <w:t xml:space="preserve"> or column</w:t>
      </w:r>
      <w:r>
        <w:t xml:space="preserve"> called </w:t>
      </w:r>
      <w:r w:rsidRPr="004C747B">
        <w:rPr>
          <w:b/>
          <w:bCs/>
        </w:rPr>
        <w:t>'</w:t>
      </w:r>
      <w:proofErr w:type="spellStart"/>
      <w:r w:rsidRPr="004C747B">
        <w:rPr>
          <w:b/>
          <w:bCs/>
        </w:rPr>
        <w:t>amount_eur</w:t>
      </w:r>
      <w:proofErr w:type="spellEnd"/>
      <w:r w:rsidRPr="004C747B">
        <w:rPr>
          <w:b/>
          <w:bCs/>
        </w:rPr>
        <w:t>'</w:t>
      </w:r>
      <w:r>
        <w:t xml:space="preserve"> in the </w:t>
      </w:r>
      <w:r w:rsidR="002844F0">
        <w:t>data</w:t>
      </w:r>
      <w:r>
        <w:t xml:space="preserve"> derived from </w:t>
      </w:r>
      <w:r w:rsidRPr="004C747B">
        <w:rPr>
          <w:b/>
          <w:bCs/>
        </w:rPr>
        <w:t>Task-3</w:t>
      </w:r>
      <w:r>
        <w:t>.</w:t>
      </w:r>
    </w:p>
    <w:p w14:paraId="7E67C91E" w14:textId="1669C7F3" w:rsidR="004A4B71" w:rsidRDefault="00B92DA7" w:rsidP="004A4B71">
      <w:proofErr w:type="spellStart"/>
      <w:r w:rsidRPr="004C747B">
        <w:rPr>
          <w:b/>
          <w:bCs/>
        </w:rPr>
        <w:t>amount_eur</w:t>
      </w:r>
      <w:proofErr w:type="spellEnd"/>
      <w:r>
        <w:t xml:space="preserve"> </w:t>
      </w:r>
      <w:r w:rsidR="004A4B71">
        <w:t xml:space="preserve">can be derived by </w:t>
      </w:r>
      <w:r w:rsidR="004A4B71" w:rsidRPr="004C747B">
        <w:rPr>
          <w:b/>
          <w:bCs/>
        </w:rPr>
        <w:t>dividing</w:t>
      </w:r>
      <w:r w:rsidR="004A4B71">
        <w:t xml:space="preserve"> the </w:t>
      </w:r>
      <w:r w:rsidR="004A4B71" w:rsidRPr="004C747B">
        <w:rPr>
          <w:b/>
          <w:bCs/>
        </w:rPr>
        <w:t>'amount'</w:t>
      </w:r>
      <w:r w:rsidR="001A5033">
        <w:t xml:space="preserve"> by</w:t>
      </w:r>
      <w:r w:rsidR="004A4B71" w:rsidRPr="004C747B">
        <w:rPr>
          <w:b/>
          <w:bCs/>
        </w:rPr>
        <w:t xml:space="preserve"> 'rates'</w:t>
      </w:r>
      <w:r w:rsidR="004A4B71">
        <w:t>.</w:t>
      </w:r>
    </w:p>
    <w:p w14:paraId="5CED2727" w14:textId="77777777" w:rsidR="002844F0" w:rsidRDefault="002844F0" w:rsidP="004A4B71"/>
    <w:p w14:paraId="6E9B7975" w14:textId="77777777" w:rsidR="004A4B71" w:rsidRDefault="004A4B71" w:rsidP="004A4B71">
      <w:pPr>
        <w:pStyle w:val="Heading2"/>
      </w:pPr>
      <w:r w:rsidRPr="00023B86">
        <w:rPr>
          <w:b/>
          <w:bCs/>
        </w:rPr>
        <w:t>Task 5:</w:t>
      </w:r>
      <w:r>
        <w:t xml:space="preserve"> Group Countries into the specified Categories.</w:t>
      </w:r>
    </w:p>
    <w:p w14:paraId="5F22464A" w14:textId="1FA25D31" w:rsidR="002844F0" w:rsidRDefault="002844F0" w:rsidP="004A4B71">
      <w:r>
        <w:t xml:space="preserve">The goal of this task is to put the countries from Task-4 in appropriate groups with the title </w:t>
      </w:r>
      <w:proofErr w:type="spellStart"/>
      <w:r w:rsidRPr="00450E4B">
        <w:rPr>
          <w:b/>
          <w:bCs/>
        </w:rPr>
        <w:t>country_group</w:t>
      </w:r>
      <w:proofErr w:type="spellEnd"/>
      <w:r>
        <w:t>.</w:t>
      </w:r>
    </w:p>
    <w:p w14:paraId="64D09AC2" w14:textId="77777777" w:rsidR="004A4B71" w:rsidRDefault="004A4B71" w:rsidP="004A4B71">
      <w:r>
        <w:t>The mapping of each country to a country group is as follows.</w:t>
      </w:r>
    </w:p>
    <w:p w14:paraId="31CDED14" w14:textId="77777777" w:rsidR="004A4B71" w:rsidRDefault="004A4B71" w:rsidP="004A4B71">
      <w:pPr>
        <w:pStyle w:val="ListParagraph"/>
        <w:numPr>
          <w:ilvl w:val="0"/>
          <w:numId w:val="6"/>
        </w:numPr>
      </w:pPr>
      <w:r w:rsidRPr="00023B86">
        <w:rPr>
          <w:b/>
          <w:bCs/>
        </w:rPr>
        <w:t>Austria</w:t>
      </w:r>
      <w:r>
        <w:t xml:space="preserve">, </w:t>
      </w:r>
      <w:r w:rsidRPr="00023B86">
        <w:rPr>
          <w:b/>
          <w:bCs/>
        </w:rPr>
        <w:t>Italy</w:t>
      </w:r>
      <w:r>
        <w:t xml:space="preserve">, </w:t>
      </w:r>
      <w:r w:rsidRPr="00023B86">
        <w:rPr>
          <w:b/>
          <w:bCs/>
        </w:rPr>
        <w:t>Belgium</w:t>
      </w:r>
      <w:r>
        <w:t xml:space="preserve"> and </w:t>
      </w:r>
      <w:r w:rsidRPr="00023B86">
        <w:rPr>
          <w:b/>
          <w:bCs/>
        </w:rPr>
        <w:t>Latvia</w:t>
      </w:r>
      <w:r>
        <w:t xml:space="preserve"> are mapped to the country group '</w:t>
      </w:r>
      <w:r w:rsidRPr="00023B86">
        <w:rPr>
          <w:b/>
          <w:bCs/>
        </w:rPr>
        <w:t>EU</w:t>
      </w:r>
      <w:r>
        <w:t>'</w:t>
      </w:r>
    </w:p>
    <w:p w14:paraId="440CE19F" w14:textId="77777777" w:rsidR="004A4B71" w:rsidRDefault="004A4B71" w:rsidP="004A4B71">
      <w:pPr>
        <w:pStyle w:val="ListParagraph"/>
        <w:numPr>
          <w:ilvl w:val="0"/>
          <w:numId w:val="6"/>
        </w:numPr>
      </w:pPr>
      <w:r w:rsidRPr="00023B86">
        <w:rPr>
          <w:b/>
          <w:bCs/>
        </w:rPr>
        <w:t>Chile</w:t>
      </w:r>
      <w:r>
        <w:t xml:space="preserve">, </w:t>
      </w:r>
      <w:r w:rsidRPr="00023B86">
        <w:rPr>
          <w:b/>
          <w:bCs/>
        </w:rPr>
        <w:t>Qatar</w:t>
      </w:r>
      <w:r>
        <w:t xml:space="preserve">, </w:t>
      </w:r>
      <w:r w:rsidRPr="00023B86">
        <w:rPr>
          <w:b/>
          <w:bCs/>
        </w:rPr>
        <w:t>United Arab Emirates</w:t>
      </w:r>
      <w:r>
        <w:t xml:space="preserve"> and </w:t>
      </w:r>
      <w:r w:rsidRPr="00023B86">
        <w:rPr>
          <w:b/>
          <w:bCs/>
        </w:rPr>
        <w:t>United States of America</w:t>
      </w:r>
      <w:r>
        <w:t xml:space="preserve"> are mapped to the country group '</w:t>
      </w:r>
      <w:r w:rsidRPr="00023B86">
        <w:rPr>
          <w:b/>
          <w:bCs/>
        </w:rPr>
        <w:t>ROW</w:t>
      </w:r>
      <w:r>
        <w:t>'</w:t>
      </w:r>
    </w:p>
    <w:p w14:paraId="375E9321" w14:textId="581861F8" w:rsidR="004A4B71" w:rsidRPr="009B48D9" w:rsidRDefault="004A4B71" w:rsidP="004A4B71">
      <w:pPr>
        <w:pStyle w:val="ListParagraph"/>
        <w:numPr>
          <w:ilvl w:val="0"/>
          <w:numId w:val="6"/>
        </w:numPr>
        <w:rPr>
          <w:vertAlign w:val="subscript"/>
        </w:rPr>
      </w:pPr>
      <w:r w:rsidRPr="009B48D9">
        <w:rPr>
          <w:b/>
          <w:bCs/>
        </w:rPr>
        <w:t>United Kingdom</w:t>
      </w:r>
      <w:r>
        <w:t xml:space="preserve">, </w:t>
      </w:r>
      <w:r w:rsidRPr="009B48D9">
        <w:rPr>
          <w:b/>
          <w:bCs/>
        </w:rPr>
        <w:t>Australia</w:t>
      </w:r>
      <w:r>
        <w:t xml:space="preserve"> and </w:t>
      </w:r>
      <w:r w:rsidRPr="009B48D9">
        <w:rPr>
          <w:b/>
          <w:bCs/>
        </w:rPr>
        <w:t>South Africa</w:t>
      </w:r>
      <w:r>
        <w:t xml:space="preserve"> should be mapped to themselves i.e. (United Kingdom should be mapped to United Kingdom)</w:t>
      </w:r>
    </w:p>
    <w:p w14:paraId="3A733DF0" w14:textId="77777777" w:rsidR="009B48D9" w:rsidRPr="009B48D9" w:rsidRDefault="009B48D9" w:rsidP="009B48D9">
      <w:pPr>
        <w:pStyle w:val="ListParagraph"/>
        <w:rPr>
          <w:vertAlign w:val="subscript"/>
        </w:rPr>
      </w:pPr>
    </w:p>
    <w:p w14:paraId="423F2185" w14:textId="77777777" w:rsidR="004A4B71" w:rsidRPr="00606D62" w:rsidRDefault="004A4B71" w:rsidP="004A4B71">
      <w:pPr>
        <w:pStyle w:val="Heading2"/>
      </w:pPr>
      <w:r w:rsidRPr="00023B86">
        <w:rPr>
          <w:b/>
          <w:bCs/>
        </w:rPr>
        <w:t xml:space="preserve">Task 6: </w:t>
      </w:r>
      <w:r>
        <w:rPr>
          <w:b/>
          <w:bCs/>
        </w:rPr>
        <w:t xml:space="preserve"> </w:t>
      </w:r>
      <w:r w:rsidRPr="00606D62">
        <w:t>Calculate the total amount in Euro for each country group.</w:t>
      </w:r>
    </w:p>
    <w:p w14:paraId="0AF5BE91" w14:textId="14664B8B" w:rsidR="004A4B71" w:rsidRDefault="004A4B71" w:rsidP="004A4B71">
      <w:r>
        <w:t xml:space="preserve">The goal of this task is to calculate the total amount in 'EUR' i.e. (using the column </w:t>
      </w:r>
      <w:proofErr w:type="spellStart"/>
      <w:r w:rsidRPr="00023B86">
        <w:rPr>
          <w:b/>
          <w:bCs/>
        </w:rPr>
        <w:t>amount_eur</w:t>
      </w:r>
      <w:proofErr w:type="spellEnd"/>
      <w:r>
        <w:t>) for each of the country group classified in the previous task and the result should be ordered in descending order of total amount in Euros.</w:t>
      </w:r>
    </w:p>
    <w:p w14:paraId="336CD090" w14:textId="7089FF93" w:rsidR="009B48D9" w:rsidRDefault="009B48D9" w:rsidP="004A4B71"/>
    <w:p w14:paraId="5A6C946D" w14:textId="6C92FE38" w:rsidR="009B48D9" w:rsidRPr="00606D62" w:rsidRDefault="009B48D9" w:rsidP="009B48D9">
      <w:pPr>
        <w:pStyle w:val="Heading2"/>
      </w:pPr>
      <w:r w:rsidRPr="00023B86">
        <w:rPr>
          <w:b/>
          <w:bCs/>
        </w:rPr>
        <w:t xml:space="preserve">Task </w:t>
      </w:r>
      <w:r>
        <w:rPr>
          <w:b/>
          <w:bCs/>
        </w:rPr>
        <w:t>7</w:t>
      </w:r>
      <w:r w:rsidRPr="00023B86">
        <w:rPr>
          <w:b/>
          <w:bCs/>
        </w:rPr>
        <w:t xml:space="preserve">: </w:t>
      </w:r>
      <w:r>
        <w:rPr>
          <w:b/>
          <w:bCs/>
        </w:rPr>
        <w:t xml:space="preserve"> </w:t>
      </w:r>
      <w:r>
        <w:t>Display on web view as a formatted HTML table</w:t>
      </w:r>
      <w:r w:rsidRPr="00606D62">
        <w:t>.</w:t>
      </w:r>
    </w:p>
    <w:p w14:paraId="6CC4E2F3" w14:textId="77777777" w:rsidR="009B48D9" w:rsidRDefault="009B48D9" w:rsidP="009B48D9">
      <w:pPr>
        <w:pStyle w:val="ListParagraph"/>
        <w:numPr>
          <w:ilvl w:val="0"/>
          <w:numId w:val="9"/>
        </w:numPr>
      </w:pPr>
      <w:r>
        <w:t>Output from Task 6</w:t>
      </w:r>
      <w:r w:rsidR="00297D77">
        <w:t>.</w:t>
      </w:r>
    </w:p>
    <w:p w14:paraId="5A44CB77" w14:textId="77777777" w:rsidR="009B48D9" w:rsidRDefault="009B48D9" w:rsidP="009B48D9">
      <w:pPr>
        <w:pStyle w:val="ListParagraph"/>
        <w:numPr>
          <w:ilvl w:val="0"/>
          <w:numId w:val="9"/>
        </w:numPr>
      </w:pPr>
      <w:r>
        <w:t>Output from Task 5.</w:t>
      </w:r>
    </w:p>
    <w:p w14:paraId="5BFE7AE6" w14:textId="4265AA71" w:rsidR="004A4B71" w:rsidRDefault="00297D77" w:rsidP="009B48D9">
      <w:pPr>
        <w:pStyle w:val="ListParagraph"/>
        <w:numPr>
          <w:ilvl w:val="1"/>
          <w:numId w:val="9"/>
        </w:numPr>
      </w:pPr>
      <w:r>
        <w:t xml:space="preserve"> </w:t>
      </w:r>
      <w:r w:rsidR="009B48D9">
        <w:t>All the countries relating to the category to display in a sub table when the user clicks on a category on the main table.</w:t>
      </w:r>
    </w:p>
    <w:p w14:paraId="4CBDC38A" w14:textId="77777777" w:rsidR="004A4B71" w:rsidRDefault="004A4B71" w:rsidP="004A4B71"/>
    <w:p w14:paraId="5FC231AD" w14:textId="77777777" w:rsidR="00297D77" w:rsidRDefault="00297D77">
      <w:r>
        <w:br w:type="page"/>
      </w:r>
    </w:p>
    <w:p w14:paraId="58FDB41B" w14:textId="37AE4D2C" w:rsidR="00297D77" w:rsidRPr="00297D77" w:rsidRDefault="00297D77" w:rsidP="00297D77">
      <w:pPr>
        <w:pStyle w:val="Heading2"/>
        <w:rPr>
          <w:b/>
          <w:bCs/>
        </w:rPr>
      </w:pPr>
      <w:r>
        <w:rPr>
          <w:b/>
          <w:bCs/>
        </w:rPr>
        <w:lastRenderedPageBreak/>
        <w:t xml:space="preserve">SECTION B - </w:t>
      </w:r>
      <w:r w:rsidRPr="00297D77">
        <w:rPr>
          <w:b/>
          <w:bCs/>
        </w:rPr>
        <w:t xml:space="preserve">Python Programming </w:t>
      </w:r>
    </w:p>
    <w:p w14:paraId="17F35DBB" w14:textId="77777777" w:rsidR="00297D77" w:rsidRDefault="00297D77" w:rsidP="00297D77">
      <w:pPr>
        <w:pStyle w:val="Heading2"/>
        <w:rPr>
          <w:b/>
          <w:bCs/>
        </w:rPr>
      </w:pPr>
    </w:p>
    <w:p w14:paraId="6E5F9451" w14:textId="77777777" w:rsidR="00297D77" w:rsidRDefault="00297D77" w:rsidP="00297D77">
      <w:pPr>
        <w:pStyle w:val="Heading2"/>
      </w:pPr>
      <w:r w:rsidRPr="00023B86">
        <w:rPr>
          <w:b/>
          <w:bCs/>
        </w:rPr>
        <w:t>Task 1:</w:t>
      </w:r>
      <w:r>
        <w:t xml:space="preserve"> Extract rates from 1st October 2019 and 31st October 2019.  </w:t>
      </w:r>
    </w:p>
    <w:p w14:paraId="63C9C8E8" w14:textId="77777777" w:rsidR="00297D77" w:rsidRDefault="00297D77" w:rsidP="00297D77"/>
    <w:p w14:paraId="4F2D5242" w14:textId="77777777" w:rsidR="00297D77" w:rsidRDefault="00297D77" w:rsidP="00297D77">
      <w:r>
        <w:t>The goal of this task is to extract the rates for the Euro i.e. (EUR) base currency between 1st October 2019 and 31st October 2019 using an API, in order to complete this task, you would need to carry out the following.</w:t>
      </w:r>
    </w:p>
    <w:p w14:paraId="18B98FFC" w14:textId="77777777" w:rsidR="00297D77" w:rsidRDefault="00297D77" w:rsidP="00297D77">
      <w:r>
        <w:t>1. Sing up for Fixer's API, which can be found in the following link. (https://fixer.io/signup/free)</w:t>
      </w:r>
    </w:p>
    <w:p w14:paraId="21D58081" w14:textId="77777777" w:rsidR="00297D77" w:rsidRDefault="00297D77" w:rsidP="00297D77">
      <w:r>
        <w:t>2. After signing up, go to the following link (https://fixer.io/signup/free) to read more about the API.</w:t>
      </w:r>
    </w:p>
    <w:p w14:paraId="42824358" w14:textId="69B51395" w:rsidR="00507D04" w:rsidRPr="00AC2A07" w:rsidRDefault="00297D77" w:rsidP="00507D04">
      <w:r>
        <w:t xml:space="preserve">3. The API that will be used in this task is </w:t>
      </w:r>
      <w:hyperlink r:id="rId6" w:history="1">
        <w:r w:rsidR="00507D04" w:rsidRPr="00DF7240">
          <w:rPr>
            <w:rStyle w:val="Hyperlink"/>
          </w:rPr>
          <w:t>http://data.fixer.io/api/</w:t>
        </w:r>
      </w:hyperlink>
      <w:r w:rsidR="00507D04">
        <w:t xml:space="preserve">. </w:t>
      </w:r>
      <w:r w:rsidR="00507D04" w:rsidRPr="00043F83">
        <w:rPr>
          <w:color w:val="FF0000"/>
        </w:rPr>
        <w:t>Please note you are limited to only 1000 API calls</w:t>
      </w:r>
      <w:r w:rsidR="00507D04">
        <w:rPr>
          <w:color w:val="FF0000"/>
        </w:rPr>
        <w:t xml:space="preserve"> for the free license so make your request carefully</w:t>
      </w:r>
      <w:r w:rsidR="00507D04" w:rsidRPr="00043F83">
        <w:rPr>
          <w:color w:val="FF0000"/>
        </w:rPr>
        <w:t>.</w:t>
      </w:r>
      <w:r w:rsidR="00AC2A07">
        <w:rPr>
          <w:color w:val="FF0000"/>
        </w:rPr>
        <w:t xml:space="preserve"> </w:t>
      </w:r>
      <w:r w:rsidR="00AC2A07">
        <w:t>This is to test how you can avoid making unnecessary repetition of API calls</w:t>
      </w:r>
    </w:p>
    <w:p w14:paraId="68A950C8" w14:textId="77777777" w:rsidR="00297D77" w:rsidRDefault="00297D77" w:rsidP="00297D77">
      <w:r>
        <w:t xml:space="preserve">4. Extract the rates for all the dates from </w:t>
      </w:r>
      <w:r w:rsidRPr="005F1D9B">
        <w:rPr>
          <w:b/>
          <w:bCs/>
        </w:rPr>
        <w:t>2019-10-01</w:t>
      </w:r>
      <w:r>
        <w:t xml:space="preserve"> to </w:t>
      </w:r>
      <w:r w:rsidRPr="005F1D9B">
        <w:rPr>
          <w:b/>
          <w:bCs/>
        </w:rPr>
        <w:t>2019-10-31</w:t>
      </w:r>
      <w:r>
        <w:t xml:space="preserve"> where</w:t>
      </w:r>
      <w:r w:rsidRPr="005F1D9B">
        <w:rPr>
          <w:b/>
          <w:bCs/>
        </w:rPr>
        <w:t xml:space="preserve"> 'EUR'</w:t>
      </w:r>
      <w:r>
        <w:t xml:space="preserve"> is set as the base currency.</w:t>
      </w:r>
    </w:p>
    <w:p w14:paraId="428CFA8C" w14:textId="77777777" w:rsidR="00297D77" w:rsidRDefault="00297D77" w:rsidP="00297D77">
      <w:r>
        <w:t xml:space="preserve">5. Store the following information in a Table or if you are using Python, then store it in a Pandas </w:t>
      </w:r>
      <w:proofErr w:type="spellStart"/>
      <w:r>
        <w:t>DataFrame</w:t>
      </w:r>
      <w:proofErr w:type="spellEnd"/>
      <w:r>
        <w:t>.</w:t>
      </w:r>
    </w:p>
    <w:p w14:paraId="3574AA4C" w14:textId="77777777" w:rsidR="00297D77" w:rsidRPr="005F1D9B" w:rsidRDefault="00297D77" w:rsidP="00297D77">
      <w:pPr>
        <w:pStyle w:val="ListParagraph"/>
        <w:numPr>
          <w:ilvl w:val="0"/>
          <w:numId w:val="3"/>
        </w:numPr>
        <w:rPr>
          <w:b/>
          <w:bCs/>
        </w:rPr>
      </w:pPr>
      <w:r w:rsidRPr="005F1D9B">
        <w:rPr>
          <w:b/>
          <w:bCs/>
        </w:rPr>
        <w:t>date</w:t>
      </w:r>
    </w:p>
    <w:p w14:paraId="57B5EC7E" w14:textId="77777777" w:rsidR="00297D77" w:rsidRPr="005F1D9B" w:rsidRDefault="00297D77" w:rsidP="00297D77">
      <w:pPr>
        <w:pStyle w:val="ListParagraph"/>
        <w:numPr>
          <w:ilvl w:val="0"/>
          <w:numId w:val="3"/>
        </w:numPr>
        <w:rPr>
          <w:b/>
          <w:bCs/>
        </w:rPr>
      </w:pPr>
      <w:r w:rsidRPr="005F1D9B">
        <w:rPr>
          <w:b/>
          <w:bCs/>
        </w:rPr>
        <w:t>quote</w:t>
      </w:r>
    </w:p>
    <w:p w14:paraId="793E712A" w14:textId="77777777" w:rsidR="00297D77" w:rsidRPr="005F1D9B" w:rsidRDefault="00297D77" w:rsidP="00297D77">
      <w:pPr>
        <w:pStyle w:val="ListParagraph"/>
        <w:numPr>
          <w:ilvl w:val="0"/>
          <w:numId w:val="3"/>
        </w:numPr>
        <w:rPr>
          <w:b/>
          <w:bCs/>
        </w:rPr>
      </w:pPr>
      <w:r w:rsidRPr="005F1D9B">
        <w:rPr>
          <w:b/>
          <w:bCs/>
        </w:rPr>
        <w:t>base</w:t>
      </w:r>
    </w:p>
    <w:p w14:paraId="6B885ED4" w14:textId="77777777" w:rsidR="00297D77" w:rsidRPr="005F1D9B" w:rsidRDefault="00297D77" w:rsidP="00297D77">
      <w:pPr>
        <w:pStyle w:val="ListParagraph"/>
        <w:numPr>
          <w:ilvl w:val="0"/>
          <w:numId w:val="3"/>
        </w:numPr>
        <w:rPr>
          <w:b/>
          <w:bCs/>
        </w:rPr>
      </w:pPr>
      <w:r w:rsidRPr="005F1D9B">
        <w:rPr>
          <w:b/>
          <w:bCs/>
        </w:rPr>
        <w:t>rates</w:t>
      </w:r>
    </w:p>
    <w:p w14:paraId="69AACD8B" w14:textId="77777777" w:rsidR="00297D77" w:rsidRDefault="00297D77" w:rsidP="00297D77"/>
    <w:p w14:paraId="589C484D" w14:textId="77777777" w:rsidR="00297D77" w:rsidRDefault="00297D77" w:rsidP="00297D77">
      <w:pPr>
        <w:pStyle w:val="Heading2"/>
      </w:pPr>
      <w:r w:rsidRPr="00023B86">
        <w:rPr>
          <w:b/>
          <w:bCs/>
        </w:rPr>
        <w:t>Task 2:</w:t>
      </w:r>
      <w:r>
        <w:t xml:space="preserve"> Load data into one table.</w:t>
      </w:r>
    </w:p>
    <w:p w14:paraId="7E8EA702" w14:textId="77777777" w:rsidR="00297D77" w:rsidRDefault="00297D77" w:rsidP="00297D77">
      <w:r>
        <w:t>The goal of this task is to load the three files in the</w:t>
      </w:r>
      <w:r w:rsidRPr="005F1D9B">
        <w:rPr>
          <w:b/>
          <w:bCs/>
        </w:rPr>
        <w:t xml:space="preserve"> 'data'</w:t>
      </w:r>
      <w:r>
        <w:t xml:space="preserve"> folder into a single table or a Pandas </w:t>
      </w:r>
      <w:proofErr w:type="spellStart"/>
      <w:r>
        <w:t>DataFrame</w:t>
      </w:r>
      <w:proofErr w:type="spellEnd"/>
      <w:r>
        <w:t>, if you are using python.</w:t>
      </w:r>
    </w:p>
    <w:p w14:paraId="41A9ED4A" w14:textId="77777777" w:rsidR="00297D77" w:rsidRDefault="00297D77" w:rsidP="00297D77">
      <w:r>
        <w:t>The loaded data has the following columns.</w:t>
      </w:r>
    </w:p>
    <w:p w14:paraId="2F010993" w14:textId="77777777" w:rsidR="00297D77" w:rsidRDefault="00297D77" w:rsidP="00297D77">
      <w:pPr>
        <w:pStyle w:val="ListParagraph"/>
        <w:numPr>
          <w:ilvl w:val="0"/>
          <w:numId w:val="4"/>
        </w:numPr>
      </w:pPr>
      <w:r w:rsidRPr="005F1D9B">
        <w:rPr>
          <w:b/>
          <w:bCs/>
        </w:rPr>
        <w:t>date</w:t>
      </w:r>
      <w:r>
        <w:t xml:space="preserve"> i.e. (The date on which the transaction took place).</w:t>
      </w:r>
    </w:p>
    <w:p w14:paraId="55D91023" w14:textId="77777777" w:rsidR="00297D77" w:rsidRDefault="00297D77" w:rsidP="00297D77">
      <w:pPr>
        <w:pStyle w:val="ListParagraph"/>
        <w:numPr>
          <w:ilvl w:val="0"/>
          <w:numId w:val="4"/>
        </w:numPr>
      </w:pPr>
      <w:r w:rsidRPr="005F1D9B">
        <w:rPr>
          <w:b/>
          <w:bCs/>
        </w:rPr>
        <w:t>country</w:t>
      </w:r>
      <w:r>
        <w:t xml:space="preserve"> i.e. (The country in which the transaction was made).</w:t>
      </w:r>
    </w:p>
    <w:p w14:paraId="034CF05A" w14:textId="77777777" w:rsidR="00297D77" w:rsidRDefault="00297D77" w:rsidP="00297D77">
      <w:pPr>
        <w:pStyle w:val="ListParagraph"/>
        <w:numPr>
          <w:ilvl w:val="0"/>
          <w:numId w:val="4"/>
        </w:numPr>
      </w:pPr>
      <w:r w:rsidRPr="005F1D9B">
        <w:rPr>
          <w:b/>
          <w:bCs/>
        </w:rPr>
        <w:t>currency</w:t>
      </w:r>
      <w:r>
        <w:t xml:space="preserve"> i.e. (The currency in which transaction amount is denominated in).</w:t>
      </w:r>
    </w:p>
    <w:p w14:paraId="39AD53CF" w14:textId="77777777" w:rsidR="00297D77" w:rsidRDefault="00297D77" w:rsidP="00297D77">
      <w:pPr>
        <w:pStyle w:val="ListParagraph"/>
        <w:numPr>
          <w:ilvl w:val="0"/>
          <w:numId w:val="4"/>
        </w:numPr>
      </w:pPr>
      <w:r w:rsidRPr="005F1D9B">
        <w:rPr>
          <w:b/>
          <w:bCs/>
        </w:rPr>
        <w:t>amoun</w:t>
      </w:r>
      <w:r>
        <w:t>t i.e. (The amount of the transaction).</w:t>
      </w:r>
    </w:p>
    <w:p w14:paraId="4974FEFF" w14:textId="77777777" w:rsidR="00297D77" w:rsidRDefault="00297D77" w:rsidP="00297D77">
      <w:pPr>
        <w:pStyle w:val="Heading2"/>
      </w:pPr>
    </w:p>
    <w:p w14:paraId="28676277" w14:textId="77777777" w:rsidR="00297D77" w:rsidRDefault="00297D77" w:rsidP="00297D77">
      <w:pPr>
        <w:pStyle w:val="Heading2"/>
      </w:pPr>
      <w:r w:rsidRPr="00023B86">
        <w:rPr>
          <w:b/>
          <w:bCs/>
        </w:rPr>
        <w:t>Task 3:</w:t>
      </w:r>
      <w:r>
        <w:t xml:space="preserve"> Merge the data with the rates table.</w:t>
      </w:r>
    </w:p>
    <w:p w14:paraId="2139434D" w14:textId="77777777" w:rsidR="00297D77" w:rsidRDefault="00297D77" w:rsidP="00297D77">
      <w:r>
        <w:t xml:space="preserve">The goal of this task is to merge the two tables acquired in Task-1 and in Task-2 and store the result in a new table/ Pandas </w:t>
      </w:r>
      <w:proofErr w:type="spellStart"/>
      <w:r>
        <w:t>DataFrame</w:t>
      </w:r>
      <w:proofErr w:type="spellEnd"/>
      <w:r>
        <w:t>.</w:t>
      </w:r>
    </w:p>
    <w:p w14:paraId="2CD7B32C" w14:textId="77777777" w:rsidR="00297D77" w:rsidRDefault="00297D77" w:rsidP="00297D77">
      <w:r>
        <w:t>Think about what columns you would need to join the two tables on and how you would join them. i.e.  (</w:t>
      </w:r>
      <w:r w:rsidRPr="005F1D9B">
        <w:rPr>
          <w:b/>
          <w:bCs/>
        </w:rPr>
        <w:t>inner join</w:t>
      </w:r>
      <w:r>
        <w:t xml:space="preserve">, </w:t>
      </w:r>
      <w:r w:rsidRPr="005F1D9B">
        <w:rPr>
          <w:b/>
          <w:bCs/>
        </w:rPr>
        <w:t>left join</w:t>
      </w:r>
      <w:r>
        <w:t xml:space="preserve">, </w:t>
      </w:r>
      <w:r w:rsidRPr="005F1D9B">
        <w:rPr>
          <w:b/>
          <w:bCs/>
        </w:rPr>
        <w:t>right join</w:t>
      </w:r>
      <w:r>
        <w:t xml:space="preserve"> or an </w:t>
      </w:r>
      <w:r w:rsidRPr="005F1D9B">
        <w:rPr>
          <w:b/>
          <w:bCs/>
        </w:rPr>
        <w:t>outer join</w:t>
      </w:r>
      <w:r>
        <w:t>).</w:t>
      </w:r>
    </w:p>
    <w:p w14:paraId="6A015C6C" w14:textId="77777777" w:rsidR="00297D77" w:rsidRDefault="00297D77" w:rsidP="00297D77"/>
    <w:p w14:paraId="51439957" w14:textId="77777777" w:rsidR="00297D77" w:rsidRDefault="00297D77" w:rsidP="00297D77"/>
    <w:p w14:paraId="295E6CFB" w14:textId="77777777" w:rsidR="00297D77" w:rsidRDefault="00297D77" w:rsidP="00297D77"/>
    <w:p w14:paraId="2687B2E0" w14:textId="77777777" w:rsidR="00297D77" w:rsidRDefault="00297D77" w:rsidP="00297D77"/>
    <w:p w14:paraId="3EE5FF1C" w14:textId="77777777" w:rsidR="00297D77" w:rsidRDefault="00297D77" w:rsidP="00297D77">
      <w:pPr>
        <w:pStyle w:val="Heading2"/>
      </w:pPr>
      <w:r w:rsidRPr="00023B86">
        <w:rPr>
          <w:b/>
          <w:bCs/>
        </w:rPr>
        <w:t>Task 4:</w:t>
      </w:r>
      <w:r>
        <w:t xml:space="preserve"> Create a new column called </w:t>
      </w:r>
      <w:proofErr w:type="spellStart"/>
      <w:r w:rsidRPr="004C747B">
        <w:rPr>
          <w:b/>
          <w:bCs/>
        </w:rPr>
        <w:t>amount_eur</w:t>
      </w:r>
      <w:proofErr w:type="spellEnd"/>
      <w:r>
        <w:t xml:space="preserve">, with the values in the column </w:t>
      </w:r>
      <w:r w:rsidRPr="00606D62">
        <w:rPr>
          <w:b/>
          <w:bCs/>
        </w:rPr>
        <w:t>amount</w:t>
      </w:r>
      <w:r>
        <w:t xml:space="preserve"> converted to Euros.</w:t>
      </w:r>
    </w:p>
    <w:p w14:paraId="1878B6CE" w14:textId="77777777" w:rsidR="00297D77" w:rsidRDefault="00297D77" w:rsidP="00297D77">
      <w:r>
        <w:t xml:space="preserve">The Goal of this task is to create a new column called </w:t>
      </w:r>
      <w:r w:rsidRPr="004C747B">
        <w:rPr>
          <w:b/>
          <w:bCs/>
        </w:rPr>
        <w:t>'</w:t>
      </w:r>
      <w:proofErr w:type="spellStart"/>
      <w:r w:rsidRPr="004C747B">
        <w:rPr>
          <w:b/>
          <w:bCs/>
        </w:rPr>
        <w:t>amount_eur</w:t>
      </w:r>
      <w:proofErr w:type="spellEnd"/>
      <w:r w:rsidRPr="004C747B">
        <w:rPr>
          <w:b/>
          <w:bCs/>
        </w:rPr>
        <w:t>'</w:t>
      </w:r>
      <w:r>
        <w:t xml:space="preserve"> in the table derived from </w:t>
      </w:r>
      <w:r w:rsidRPr="004C747B">
        <w:rPr>
          <w:b/>
          <w:bCs/>
        </w:rPr>
        <w:t>Task-3</w:t>
      </w:r>
      <w:r>
        <w:t>.</w:t>
      </w:r>
    </w:p>
    <w:p w14:paraId="6A09CA4F" w14:textId="77777777" w:rsidR="00297D77" w:rsidRDefault="00297D77" w:rsidP="00297D77">
      <w:r>
        <w:t xml:space="preserve">This column can be derived by </w:t>
      </w:r>
      <w:r w:rsidRPr="004C747B">
        <w:rPr>
          <w:b/>
          <w:bCs/>
        </w:rPr>
        <w:t>dividing</w:t>
      </w:r>
      <w:r>
        <w:t xml:space="preserve"> the values in the column </w:t>
      </w:r>
      <w:r w:rsidRPr="004C747B">
        <w:rPr>
          <w:b/>
          <w:bCs/>
        </w:rPr>
        <w:t>'amount'</w:t>
      </w:r>
      <w:r>
        <w:t>, by the values in the column</w:t>
      </w:r>
      <w:r w:rsidRPr="004C747B">
        <w:rPr>
          <w:b/>
          <w:bCs/>
        </w:rPr>
        <w:t xml:space="preserve"> 'rates'</w:t>
      </w:r>
      <w:r>
        <w:t>.</w:t>
      </w:r>
    </w:p>
    <w:p w14:paraId="14A331DC" w14:textId="77777777" w:rsidR="00297D77" w:rsidRDefault="00297D77" w:rsidP="00297D77"/>
    <w:p w14:paraId="53BC93BF" w14:textId="77777777" w:rsidR="00297D77" w:rsidRDefault="00297D77" w:rsidP="00297D77">
      <w:pPr>
        <w:pStyle w:val="Heading2"/>
      </w:pPr>
      <w:r w:rsidRPr="00023B86">
        <w:rPr>
          <w:b/>
          <w:bCs/>
        </w:rPr>
        <w:t>Task 5:</w:t>
      </w:r>
      <w:r>
        <w:t xml:space="preserve"> Group Countries into the specified Categories.</w:t>
      </w:r>
    </w:p>
    <w:p w14:paraId="047CE387" w14:textId="77777777" w:rsidR="00297D77" w:rsidRDefault="00297D77" w:rsidP="00297D77">
      <w:r>
        <w:t xml:space="preserve">The Goal of this task is to create a new column called </w:t>
      </w:r>
      <w:proofErr w:type="spellStart"/>
      <w:r w:rsidRPr="00450E4B">
        <w:rPr>
          <w:b/>
          <w:bCs/>
        </w:rPr>
        <w:t>country_group</w:t>
      </w:r>
      <w:proofErr w:type="spellEnd"/>
      <w:r>
        <w:t>, in the resulting table from Task-4, which contains the country group value each country belongs to.</w:t>
      </w:r>
    </w:p>
    <w:p w14:paraId="46315D0D" w14:textId="77777777" w:rsidR="00297D77" w:rsidRDefault="00297D77" w:rsidP="00297D77">
      <w:r>
        <w:t>The mapping of each country to a country group is as follows.</w:t>
      </w:r>
    </w:p>
    <w:p w14:paraId="6ECB9F99" w14:textId="77777777" w:rsidR="00297D77" w:rsidRDefault="00297D77" w:rsidP="00297D77">
      <w:pPr>
        <w:pStyle w:val="ListParagraph"/>
        <w:numPr>
          <w:ilvl w:val="0"/>
          <w:numId w:val="6"/>
        </w:numPr>
      </w:pPr>
      <w:r w:rsidRPr="00023B86">
        <w:rPr>
          <w:b/>
          <w:bCs/>
        </w:rPr>
        <w:t>Austria</w:t>
      </w:r>
      <w:r>
        <w:t xml:space="preserve">, </w:t>
      </w:r>
      <w:r w:rsidRPr="00023B86">
        <w:rPr>
          <w:b/>
          <w:bCs/>
        </w:rPr>
        <w:t>Italy</w:t>
      </w:r>
      <w:r>
        <w:t xml:space="preserve">, </w:t>
      </w:r>
      <w:r w:rsidRPr="00023B86">
        <w:rPr>
          <w:b/>
          <w:bCs/>
        </w:rPr>
        <w:t>Belgium</w:t>
      </w:r>
      <w:r>
        <w:t xml:space="preserve"> and </w:t>
      </w:r>
      <w:r w:rsidRPr="00023B86">
        <w:rPr>
          <w:b/>
          <w:bCs/>
        </w:rPr>
        <w:t>Latvia</w:t>
      </w:r>
      <w:r>
        <w:t xml:space="preserve"> are mapped to the country group '</w:t>
      </w:r>
      <w:r w:rsidRPr="00023B86">
        <w:rPr>
          <w:b/>
          <w:bCs/>
        </w:rPr>
        <w:t>EU</w:t>
      </w:r>
      <w:r>
        <w:t>'</w:t>
      </w:r>
    </w:p>
    <w:p w14:paraId="14B6B5A8" w14:textId="77777777" w:rsidR="00297D77" w:rsidRDefault="00297D77" w:rsidP="00297D77">
      <w:pPr>
        <w:pStyle w:val="ListParagraph"/>
        <w:numPr>
          <w:ilvl w:val="0"/>
          <w:numId w:val="6"/>
        </w:numPr>
      </w:pPr>
      <w:r w:rsidRPr="00023B86">
        <w:rPr>
          <w:b/>
          <w:bCs/>
        </w:rPr>
        <w:t>Chile</w:t>
      </w:r>
      <w:r>
        <w:t xml:space="preserve">, </w:t>
      </w:r>
      <w:r w:rsidRPr="00023B86">
        <w:rPr>
          <w:b/>
          <w:bCs/>
        </w:rPr>
        <w:t>Qatar</w:t>
      </w:r>
      <w:r>
        <w:t xml:space="preserve">, </w:t>
      </w:r>
      <w:r w:rsidRPr="00023B86">
        <w:rPr>
          <w:b/>
          <w:bCs/>
        </w:rPr>
        <w:t>United Arab Emirates</w:t>
      </w:r>
      <w:r>
        <w:t xml:space="preserve"> and </w:t>
      </w:r>
      <w:r w:rsidRPr="00023B86">
        <w:rPr>
          <w:b/>
          <w:bCs/>
        </w:rPr>
        <w:t>United States of America</w:t>
      </w:r>
      <w:r>
        <w:t xml:space="preserve"> are mapped to the country group '</w:t>
      </w:r>
      <w:r w:rsidRPr="00023B86">
        <w:rPr>
          <w:b/>
          <w:bCs/>
        </w:rPr>
        <w:t>ROW</w:t>
      </w:r>
      <w:r>
        <w:t>'</w:t>
      </w:r>
    </w:p>
    <w:p w14:paraId="4063B849" w14:textId="77777777" w:rsidR="00297D77" w:rsidRDefault="00297D77" w:rsidP="00297D77">
      <w:pPr>
        <w:pStyle w:val="ListParagraph"/>
        <w:numPr>
          <w:ilvl w:val="0"/>
          <w:numId w:val="6"/>
        </w:numPr>
      </w:pPr>
      <w:r w:rsidRPr="00023B86">
        <w:rPr>
          <w:b/>
          <w:bCs/>
        </w:rPr>
        <w:t>United Kingdom</w:t>
      </w:r>
      <w:r>
        <w:t xml:space="preserve">, </w:t>
      </w:r>
      <w:r w:rsidRPr="00023B86">
        <w:rPr>
          <w:b/>
          <w:bCs/>
        </w:rPr>
        <w:t>Australia</w:t>
      </w:r>
      <w:r>
        <w:t xml:space="preserve"> and </w:t>
      </w:r>
      <w:r w:rsidRPr="00023B86">
        <w:rPr>
          <w:b/>
          <w:bCs/>
        </w:rPr>
        <w:t>South Africa</w:t>
      </w:r>
      <w:r>
        <w:t xml:space="preserve"> should be mapped to themselves i.e. (United Kingdom should be mapped to United Kingdom)</w:t>
      </w:r>
    </w:p>
    <w:p w14:paraId="4CA1A295" w14:textId="77777777" w:rsidR="00297D77" w:rsidRPr="004C747B" w:rsidRDefault="00297D77" w:rsidP="00297D77">
      <w:pPr>
        <w:rPr>
          <w:vertAlign w:val="subscript"/>
        </w:rPr>
      </w:pPr>
    </w:p>
    <w:p w14:paraId="6FE714B4" w14:textId="77777777" w:rsidR="00297D77" w:rsidRPr="00606D62" w:rsidRDefault="00297D77" w:rsidP="00297D77">
      <w:pPr>
        <w:pStyle w:val="Heading2"/>
      </w:pPr>
      <w:r w:rsidRPr="00023B86">
        <w:rPr>
          <w:b/>
          <w:bCs/>
        </w:rPr>
        <w:t xml:space="preserve">Task 6: </w:t>
      </w:r>
      <w:r>
        <w:rPr>
          <w:b/>
          <w:bCs/>
        </w:rPr>
        <w:t xml:space="preserve"> </w:t>
      </w:r>
      <w:r w:rsidRPr="00606D62">
        <w:t>Calculate the total amount in Euro for each country group.</w:t>
      </w:r>
    </w:p>
    <w:p w14:paraId="0F1230C9" w14:textId="77777777" w:rsidR="00297D77" w:rsidRDefault="00297D77" w:rsidP="00297D77">
      <w:r>
        <w:t xml:space="preserve">The goal of this task is to calculate the total amount in 'EUR' i.e. (using the column </w:t>
      </w:r>
      <w:proofErr w:type="spellStart"/>
      <w:r w:rsidRPr="00023B86">
        <w:rPr>
          <w:b/>
          <w:bCs/>
        </w:rPr>
        <w:t>amount_eur</w:t>
      </w:r>
      <w:proofErr w:type="spellEnd"/>
      <w:r>
        <w:t>) for each of the country group classified in the previous task and the result should be ordered in descending order of total amount in Euros.</w:t>
      </w:r>
    </w:p>
    <w:p w14:paraId="47E63801" w14:textId="77777777" w:rsidR="00297D77" w:rsidRDefault="00297D77" w:rsidP="00297D77">
      <w:r>
        <w:t>Finally, you would need to write the results obtained to a CSV file as given in the file output.csv.</w:t>
      </w:r>
    </w:p>
    <w:p w14:paraId="65FF65EA" w14:textId="77777777" w:rsidR="00297D77" w:rsidRDefault="00297D77" w:rsidP="00297D77"/>
    <w:p w14:paraId="11F59CE6" w14:textId="77777777" w:rsidR="00297D77" w:rsidRDefault="00297D77" w:rsidP="00297D77">
      <w:r>
        <w:br w:type="page"/>
      </w:r>
    </w:p>
    <w:p w14:paraId="1690E3B2" w14:textId="77777777" w:rsidR="00297D77" w:rsidRDefault="00297D77" w:rsidP="00297D77">
      <w:pPr>
        <w:pStyle w:val="Heading2"/>
        <w:rPr>
          <w:b/>
          <w:bCs/>
        </w:rPr>
      </w:pPr>
    </w:p>
    <w:p w14:paraId="539ECAFC" w14:textId="77777777" w:rsidR="005F1D9B" w:rsidRDefault="005F1D9B" w:rsidP="005F1D9B"/>
    <w:sectPr w:rsidR="005F1D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532697"/>
    <w:multiLevelType w:val="hybridMultilevel"/>
    <w:tmpl w:val="7248D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B627C85"/>
    <w:multiLevelType w:val="hybridMultilevel"/>
    <w:tmpl w:val="35E62194"/>
    <w:lvl w:ilvl="0" w:tplc="7FF434B4">
      <w:numFmt w:val="bullet"/>
      <w:lvlText w:val="-"/>
      <w:lvlJc w:val="left"/>
      <w:pPr>
        <w:ind w:left="555" w:hanging="360"/>
      </w:pPr>
      <w:rPr>
        <w:rFonts w:ascii="Calibri" w:eastAsiaTheme="minorHAnsi" w:hAnsi="Calibri" w:cs="Calibri" w:hint="default"/>
      </w:rPr>
    </w:lvl>
    <w:lvl w:ilvl="1" w:tplc="08090003" w:tentative="1">
      <w:start w:val="1"/>
      <w:numFmt w:val="bullet"/>
      <w:lvlText w:val="o"/>
      <w:lvlJc w:val="left"/>
      <w:pPr>
        <w:ind w:left="1275" w:hanging="360"/>
      </w:pPr>
      <w:rPr>
        <w:rFonts w:ascii="Courier New" w:hAnsi="Courier New" w:cs="Courier New" w:hint="default"/>
      </w:rPr>
    </w:lvl>
    <w:lvl w:ilvl="2" w:tplc="08090005" w:tentative="1">
      <w:start w:val="1"/>
      <w:numFmt w:val="bullet"/>
      <w:lvlText w:val=""/>
      <w:lvlJc w:val="left"/>
      <w:pPr>
        <w:ind w:left="1995" w:hanging="360"/>
      </w:pPr>
      <w:rPr>
        <w:rFonts w:ascii="Wingdings" w:hAnsi="Wingdings" w:hint="default"/>
      </w:rPr>
    </w:lvl>
    <w:lvl w:ilvl="3" w:tplc="08090001" w:tentative="1">
      <w:start w:val="1"/>
      <w:numFmt w:val="bullet"/>
      <w:lvlText w:val=""/>
      <w:lvlJc w:val="left"/>
      <w:pPr>
        <w:ind w:left="2715" w:hanging="360"/>
      </w:pPr>
      <w:rPr>
        <w:rFonts w:ascii="Symbol" w:hAnsi="Symbol" w:hint="default"/>
      </w:rPr>
    </w:lvl>
    <w:lvl w:ilvl="4" w:tplc="08090003" w:tentative="1">
      <w:start w:val="1"/>
      <w:numFmt w:val="bullet"/>
      <w:lvlText w:val="o"/>
      <w:lvlJc w:val="left"/>
      <w:pPr>
        <w:ind w:left="3435" w:hanging="360"/>
      </w:pPr>
      <w:rPr>
        <w:rFonts w:ascii="Courier New" w:hAnsi="Courier New" w:cs="Courier New" w:hint="default"/>
      </w:rPr>
    </w:lvl>
    <w:lvl w:ilvl="5" w:tplc="08090005" w:tentative="1">
      <w:start w:val="1"/>
      <w:numFmt w:val="bullet"/>
      <w:lvlText w:val=""/>
      <w:lvlJc w:val="left"/>
      <w:pPr>
        <w:ind w:left="4155" w:hanging="360"/>
      </w:pPr>
      <w:rPr>
        <w:rFonts w:ascii="Wingdings" w:hAnsi="Wingdings" w:hint="default"/>
      </w:rPr>
    </w:lvl>
    <w:lvl w:ilvl="6" w:tplc="08090001" w:tentative="1">
      <w:start w:val="1"/>
      <w:numFmt w:val="bullet"/>
      <w:lvlText w:val=""/>
      <w:lvlJc w:val="left"/>
      <w:pPr>
        <w:ind w:left="4875" w:hanging="360"/>
      </w:pPr>
      <w:rPr>
        <w:rFonts w:ascii="Symbol" w:hAnsi="Symbol" w:hint="default"/>
      </w:rPr>
    </w:lvl>
    <w:lvl w:ilvl="7" w:tplc="08090003" w:tentative="1">
      <w:start w:val="1"/>
      <w:numFmt w:val="bullet"/>
      <w:lvlText w:val="o"/>
      <w:lvlJc w:val="left"/>
      <w:pPr>
        <w:ind w:left="5595" w:hanging="360"/>
      </w:pPr>
      <w:rPr>
        <w:rFonts w:ascii="Courier New" w:hAnsi="Courier New" w:cs="Courier New" w:hint="default"/>
      </w:rPr>
    </w:lvl>
    <w:lvl w:ilvl="8" w:tplc="08090005" w:tentative="1">
      <w:start w:val="1"/>
      <w:numFmt w:val="bullet"/>
      <w:lvlText w:val=""/>
      <w:lvlJc w:val="left"/>
      <w:pPr>
        <w:ind w:left="6315" w:hanging="360"/>
      </w:pPr>
      <w:rPr>
        <w:rFonts w:ascii="Wingdings" w:hAnsi="Wingdings" w:hint="default"/>
      </w:rPr>
    </w:lvl>
  </w:abstractNum>
  <w:abstractNum w:abstractNumId="2" w15:restartNumberingAfterBreak="0">
    <w:nsid w:val="37D36BBD"/>
    <w:multiLevelType w:val="hybridMultilevel"/>
    <w:tmpl w:val="04C6618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3D970E11"/>
    <w:multiLevelType w:val="hybridMultilevel"/>
    <w:tmpl w:val="AC2828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6712897"/>
    <w:multiLevelType w:val="hybridMultilevel"/>
    <w:tmpl w:val="BE348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84C39"/>
    <w:multiLevelType w:val="hybridMultilevel"/>
    <w:tmpl w:val="B6C0951A"/>
    <w:lvl w:ilvl="0" w:tplc="08090001">
      <w:start w:val="1"/>
      <w:numFmt w:val="bullet"/>
      <w:lvlText w:val=""/>
      <w:lvlJc w:val="left"/>
      <w:pPr>
        <w:ind w:left="555" w:hanging="360"/>
      </w:pPr>
      <w:rPr>
        <w:rFonts w:ascii="Symbol" w:hAnsi="Symbol" w:hint="default"/>
      </w:rPr>
    </w:lvl>
    <w:lvl w:ilvl="1" w:tplc="08090003" w:tentative="1">
      <w:start w:val="1"/>
      <w:numFmt w:val="bullet"/>
      <w:lvlText w:val="o"/>
      <w:lvlJc w:val="left"/>
      <w:pPr>
        <w:ind w:left="1275" w:hanging="360"/>
      </w:pPr>
      <w:rPr>
        <w:rFonts w:ascii="Courier New" w:hAnsi="Courier New" w:cs="Courier New" w:hint="default"/>
      </w:rPr>
    </w:lvl>
    <w:lvl w:ilvl="2" w:tplc="08090005" w:tentative="1">
      <w:start w:val="1"/>
      <w:numFmt w:val="bullet"/>
      <w:lvlText w:val=""/>
      <w:lvlJc w:val="left"/>
      <w:pPr>
        <w:ind w:left="1995" w:hanging="360"/>
      </w:pPr>
      <w:rPr>
        <w:rFonts w:ascii="Wingdings" w:hAnsi="Wingdings" w:hint="default"/>
      </w:rPr>
    </w:lvl>
    <w:lvl w:ilvl="3" w:tplc="08090001" w:tentative="1">
      <w:start w:val="1"/>
      <w:numFmt w:val="bullet"/>
      <w:lvlText w:val=""/>
      <w:lvlJc w:val="left"/>
      <w:pPr>
        <w:ind w:left="2715" w:hanging="360"/>
      </w:pPr>
      <w:rPr>
        <w:rFonts w:ascii="Symbol" w:hAnsi="Symbol" w:hint="default"/>
      </w:rPr>
    </w:lvl>
    <w:lvl w:ilvl="4" w:tplc="08090003" w:tentative="1">
      <w:start w:val="1"/>
      <w:numFmt w:val="bullet"/>
      <w:lvlText w:val="o"/>
      <w:lvlJc w:val="left"/>
      <w:pPr>
        <w:ind w:left="3435" w:hanging="360"/>
      </w:pPr>
      <w:rPr>
        <w:rFonts w:ascii="Courier New" w:hAnsi="Courier New" w:cs="Courier New" w:hint="default"/>
      </w:rPr>
    </w:lvl>
    <w:lvl w:ilvl="5" w:tplc="08090005" w:tentative="1">
      <w:start w:val="1"/>
      <w:numFmt w:val="bullet"/>
      <w:lvlText w:val=""/>
      <w:lvlJc w:val="left"/>
      <w:pPr>
        <w:ind w:left="4155" w:hanging="360"/>
      </w:pPr>
      <w:rPr>
        <w:rFonts w:ascii="Wingdings" w:hAnsi="Wingdings" w:hint="default"/>
      </w:rPr>
    </w:lvl>
    <w:lvl w:ilvl="6" w:tplc="08090001" w:tentative="1">
      <w:start w:val="1"/>
      <w:numFmt w:val="bullet"/>
      <w:lvlText w:val=""/>
      <w:lvlJc w:val="left"/>
      <w:pPr>
        <w:ind w:left="4875" w:hanging="360"/>
      </w:pPr>
      <w:rPr>
        <w:rFonts w:ascii="Symbol" w:hAnsi="Symbol" w:hint="default"/>
      </w:rPr>
    </w:lvl>
    <w:lvl w:ilvl="7" w:tplc="08090003" w:tentative="1">
      <w:start w:val="1"/>
      <w:numFmt w:val="bullet"/>
      <w:lvlText w:val="o"/>
      <w:lvlJc w:val="left"/>
      <w:pPr>
        <w:ind w:left="5595" w:hanging="360"/>
      </w:pPr>
      <w:rPr>
        <w:rFonts w:ascii="Courier New" w:hAnsi="Courier New" w:cs="Courier New" w:hint="default"/>
      </w:rPr>
    </w:lvl>
    <w:lvl w:ilvl="8" w:tplc="08090005" w:tentative="1">
      <w:start w:val="1"/>
      <w:numFmt w:val="bullet"/>
      <w:lvlText w:val=""/>
      <w:lvlJc w:val="left"/>
      <w:pPr>
        <w:ind w:left="6315" w:hanging="360"/>
      </w:pPr>
      <w:rPr>
        <w:rFonts w:ascii="Wingdings" w:hAnsi="Wingdings" w:hint="default"/>
      </w:rPr>
    </w:lvl>
  </w:abstractNum>
  <w:abstractNum w:abstractNumId="6" w15:restartNumberingAfterBreak="0">
    <w:nsid w:val="63AC0354"/>
    <w:multiLevelType w:val="hybridMultilevel"/>
    <w:tmpl w:val="95185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EF04559"/>
    <w:multiLevelType w:val="hybridMultilevel"/>
    <w:tmpl w:val="7982F4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2493073"/>
    <w:multiLevelType w:val="hybridMultilevel"/>
    <w:tmpl w:val="8A3A7D84"/>
    <w:lvl w:ilvl="0" w:tplc="95F2D74A">
      <w:start w:val="1"/>
      <w:numFmt w:val="decimal"/>
      <w:lvlText w:val="%1."/>
      <w:lvlJc w:val="left"/>
      <w:pPr>
        <w:ind w:left="720" w:hanging="360"/>
      </w:pPr>
      <w:rPr>
        <w:rFonts w:hint="default"/>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
  </w:num>
  <w:num w:numId="3">
    <w:abstractNumId w:val="5"/>
  </w:num>
  <w:num w:numId="4">
    <w:abstractNumId w:val="4"/>
  </w:num>
  <w:num w:numId="5">
    <w:abstractNumId w:val="3"/>
  </w:num>
  <w:num w:numId="6">
    <w:abstractNumId w:val="8"/>
  </w:num>
  <w:num w:numId="7">
    <w:abstractNumId w:val="0"/>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tjQ1NDU2MDI1MLBU0lEKTi0uzszPAykwrAUAqu5iIywAAAA="/>
  </w:docVars>
  <w:rsids>
    <w:rsidRoot w:val="00A142F5"/>
    <w:rsid w:val="00023B86"/>
    <w:rsid w:val="00043F83"/>
    <w:rsid w:val="00050BE3"/>
    <w:rsid w:val="000943F4"/>
    <w:rsid w:val="000D7C16"/>
    <w:rsid w:val="000F54D3"/>
    <w:rsid w:val="0011398D"/>
    <w:rsid w:val="001450E0"/>
    <w:rsid w:val="001A5033"/>
    <w:rsid w:val="00203FB1"/>
    <w:rsid w:val="00257F0D"/>
    <w:rsid w:val="002844F0"/>
    <w:rsid w:val="00297D77"/>
    <w:rsid w:val="00450E4B"/>
    <w:rsid w:val="004A4B71"/>
    <w:rsid w:val="004C747B"/>
    <w:rsid w:val="00507D04"/>
    <w:rsid w:val="005F1D9B"/>
    <w:rsid w:val="00606D62"/>
    <w:rsid w:val="006647AA"/>
    <w:rsid w:val="0094263D"/>
    <w:rsid w:val="00991A64"/>
    <w:rsid w:val="009B48D9"/>
    <w:rsid w:val="00A142F5"/>
    <w:rsid w:val="00A37A06"/>
    <w:rsid w:val="00A75A00"/>
    <w:rsid w:val="00AC2A07"/>
    <w:rsid w:val="00AC664A"/>
    <w:rsid w:val="00B00EAD"/>
    <w:rsid w:val="00B43BDB"/>
    <w:rsid w:val="00B92DA7"/>
    <w:rsid w:val="00C03F5A"/>
    <w:rsid w:val="00CE3E9D"/>
    <w:rsid w:val="00D7199A"/>
    <w:rsid w:val="00F351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5FA57"/>
  <w15:chartTrackingRefBased/>
  <w15:docId w15:val="{BAB562C7-D807-4FDD-A7D1-57AB19EAA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F1D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F1D9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F1D9B"/>
    <w:pPr>
      <w:ind w:left="720"/>
      <w:contextualSpacing/>
    </w:pPr>
  </w:style>
  <w:style w:type="paragraph" w:styleId="Subtitle">
    <w:name w:val="Subtitle"/>
    <w:basedOn w:val="Normal"/>
    <w:next w:val="Normal"/>
    <w:link w:val="SubtitleChar"/>
    <w:uiPriority w:val="11"/>
    <w:qFormat/>
    <w:rsid w:val="00050BE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50BE3"/>
    <w:rPr>
      <w:rFonts w:eastAsiaTheme="minorEastAsia"/>
      <w:color w:val="5A5A5A" w:themeColor="text1" w:themeTint="A5"/>
      <w:spacing w:val="15"/>
    </w:rPr>
  </w:style>
  <w:style w:type="character" w:styleId="Hyperlink">
    <w:name w:val="Hyperlink"/>
    <w:basedOn w:val="DefaultParagraphFont"/>
    <w:uiPriority w:val="99"/>
    <w:unhideWhenUsed/>
    <w:rsid w:val="00043F83"/>
    <w:rPr>
      <w:color w:val="0563C1" w:themeColor="hyperlink"/>
      <w:u w:val="single"/>
    </w:rPr>
  </w:style>
  <w:style w:type="character" w:styleId="UnresolvedMention">
    <w:name w:val="Unresolved Mention"/>
    <w:basedOn w:val="DefaultParagraphFont"/>
    <w:uiPriority w:val="99"/>
    <w:semiHidden/>
    <w:unhideWhenUsed/>
    <w:rsid w:val="00043F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ata.fixer.io/api/" TargetMode="External"/><Relationship Id="rId5" Type="http://schemas.openxmlformats.org/officeDocument/2006/relationships/hyperlink" Target="http://data.fixer.io/ap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022</Words>
  <Characters>582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Marwah</dc:creator>
  <cp:keywords/>
  <dc:description/>
  <cp:lastModifiedBy>Manuel Dove</cp:lastModifiedBy>
  <cp:revision>3</cp:revision>
  <cp:lastPrinted>2019-11-09T14:03:00Z</cp:lastPrinted>
  <dcterms:created xsi:type="dcterms:W3CDTF">2020-12-18T12:03:00Z</dcterms:created>
  <dcterms:modified xsi:type="dcterms:W3CDTF">2020-12-18T12:13:00Z</dcterms:modified>
</cp:coreProperties>
</file>